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0EC7" w14:textId="77777777" w:rsidR="00373E4E" w:rsidRDefault="00373E4E" w:rsidP="00373E4E">
      <w:proofErr w:type="spellStart"/>
      <w:r>
        <w:t>Fikru</w:t>
      </w:r>
      <w:proofErr w:type="spellEnd"/>
      <w:r>
        <w:t xml:space="preserve"> </w:t>
      </w:r>
      <w:proofErr w:type="spellStart"/>
      <w:r>
        <w:t>Abasori</w:t>
      </w:r>
      <w:proofErr w:type="spellEnd"/>
    </w:p>
    <w:p w14:paraId="7C9CAB20" w14:textId="77777777" w:rsidR="00373E4E" w:rsidRDefault="00373E4E" w:rsidP="00373E4E">
      <w:r>
        <w:t>Nov30,2021</w:t>
      </w:r>
    </w:p>
    <w:p w14:paraId="215DEBBB" w14:textId="77777777" w:rsidR="00373E4E" w:rsidRDefault="00373E4E" w:rsidP="00373E4E">
      <w:r>
        <w:t>IT FDN 110A</w:t>
      </w:r>
    </w:p>
    <w:p w14:paraId="2B291736" w14:textId="6F0E9E10" w:rsidR="00373E4E" w:rsidRDefault="00373E4E" w:rsidP="00373E4E">
      <w:r>
        <w:t>Assignment 0</w:t>
      </w:r>
      <w:r>
        <w:t>8</w:t>
      </w:r>
    </w:p>
    <w:p w14:paraId="114645CC" w14:textId="77777777" w:rsidR="00373E4E" w:rsidRDefault="00373E4E" w:rsidP="00E14A63">
      <w:pPr>
        <w:pStyle w:val="Heading2"/>
      </w:pPr>
    </w:p>
    <w:p w14:paraId="530580DA" w14:textId="77777777" w:rsidR="00373E4E" w:rsidRDefault="00373E4E" w:rsidP="00E14A63">
      <w:pPr>
        <w:pStyle w:val="Heading2"/>
      </w:pPr>
    </w:p>
    <w:p w14:paraId="11FDFA3C" w14:textId="4FF05BFB" w:rsidR="00FC51E7" w:rsidRDefault="00FC51E7" w:rsidP="00E14A63">
      <w:pPr>
        <w:pStyle w:val="Heading2"/>
      </w:pPr>
      <w:r>
        <w:t>Intro:</w:t>
      </w:r>
    </w:p>
    <w:p w14:paraId="4E401929" w14:textId="0D2135A2" w:rsidR="00FC51E7" w:rsidRPr="00FC51E7" w:rsidRDefault="00FC51E7" w:rsidP="00FC51E7">
      <w:r>
        <w:t xml:space="preserve">In module, I have learned about, </w:t>
      </w:r>
      <w:r>
        <w:t>the difference between a class and the objects made from a class</w:t>
      </w:r>
      <w:r>
        <w:t xml:space="preserve">, </w:t>
      </w:r>
      <w:r>
        <w:t xml:space="preserve">components that make up the standard pattern of a </w:t>
      </w:r>
      <w:r>
        <w:t xml:space="preserve">class, </w:t>
      </w:r>
      <w:r>
        <w:t>purpose of a class constructor</w:t>
      </w:r>
      <w:r>
        <w:t xml:space="preserve">, </w:t>
      </w:r>
      <w:r>
        <w:t xml:space="preserve">When </w:t>
      </w:r>
      <w:r>
        <w:t xml:space="preserve">to </w:t>
      </w:r>
      <w:r>
        <w:t>use the keyword "@</w:t>
      </w:r>
      <w:proofErr w:type="spellStart"/>
      <w:proofErr w:type="gramStart"/>
      <w:r>
        <w:t>staticmethod</w:t>
      </w:r>
      <w:proofErr w:type="spellEnd"/>
      <w:r>
        <w:t xml:space="preserve"> ,</w:t>
      </w:r>
      <w:proofErr w:type="gramEnd"/>
      <w:r>
        <w:t xml:space="preserve"> how </w:t>
      </w:r>
      <w:r>
        <w:t>fields and attributes and property functions related</w:t>
      </w:r>
      <w:r>
        <w:t xml:space="preserve">, </w:t>
      </w:r>
      <w:r>
        <w:t>difference between a property and a method</w:t>
      </w:r>
      <w:r w:rsidR="003A4D42">
        <w:t xml:space="preserve"> , </w:t>
      </w:r>
      <w:r w:rsidR="003A4D42">
        <w:t>docstring in a class</w:t>
      </w:r>
      <w:r w:rsidR="003A4D42">
        <w:t xml:space="preserve">, </w:t>
      </w:r>
      <w:r w:rsidR="003A4D42">
        <w:t>difference between Git and GitHub</w:t>
      </w:r>
      <w:r w:rsidR="003A4D42">
        <w:t xml:space="preserve"> and </w:t>
      </w:r>
      <w:r w:rsidR="003A4D42">
        <w:t>GitHub Desktop</w:t>
      </w:r>
      <w:r w:rsidR="003A4D42">
        <w:t xml:space="preserve">. </w:t>
      </w:r>
    </w:p>
    <w:p w14:paraId="3CACA150" w14:textId="77777777" w:rsidR="00FC51E7" w:rsidRDefault="00FC51E7" w:rsidP="00E14A63">
      <w:pPr>
        <w:pStyle w:val="Heading2"/>
      </w:pPr>
    </w:p>
    <w:p w14:paraId="38D02741" w14:textId="45B55D0B" w:rsidR="001E11F6" w:rsidRDefault="001E11F6" w:rsidP="00E14A63">
      <w:pPr>
        <w:pStyle w:val="Heading2"/>
      </w:pPr>
      <w:r>
        <w:t>Step4a: Create a Folder</w:t>
      </w:r>
    </w:p>
    <w:p w14:paraId="59BF46D0" w14:textId="77777777" w:rsidR="00FC51E7" w:rsidRPr="00FC51E7" w:rsidRDefault="00FC51E7" w:rsidP="00FC51E7"/>
    <w:p w14:paraId="5C1073D2" w14:textId="53401E64" w:rsidR="001E11F6" w:rsidRDefault="009A3221" w:rsidP="001E11F6">
      <w:r w:rsidRPr="009A3221">
        <w:drawing>
          <wp:inline distT="0" distB="0" distL="0" distR="0" wp14:anchorId="0F61DB03" wp14:editId="5C5F7B0A">
            <wp:extent cx="5160475" cy="2877957"/>
            <wp:effectExtent l="0" t="0" r="0" b="508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2145" cy="288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AC72E" w14:textId="1D27E2B6" w:rsidR="003A4D42" w:rsidRDefault="003A4D42" w:rsidP="001E11F6">
      <w:r>
        <w:t xml:space="preserve">Fig1. Showing Assignment 08 in the correct folder location </w:t>
      </w:r>
    </w:p>
    <w:p w14:paraId="02891027" w14:textId="2328E5CA" w:rsidR="001E11F6" w:rsidRDefault="001E11F6" w:rsidP="001E11F6">
      <w:pPr>
        <w:pStyle w:val="Heading2"/>
      </w:pPr>
      <w:r>
        <w:t>Step4</w:t>
      </w:r>
      <w:r>
        <w:t>b</w:t>
      </w:r>
      <w:r>
        <w:t>: Create a new Project in PyCharm</w:t>
      </w:r>
    </w:p>
    <w:p w14:paraId="7304402F" w14:textId="6AB5D632" w:rsidR="001E11F6" w:rsidRDefault="009A3221" w:rsidP="001E11F6">
      <w:r w:rsidRPr="009A3221">
        <w:drawing>
          <wp:inline distT="0" distB="0" distL="0" distR="0" wp14:anchorId="5CE71F12" wp14:editId="3A3B0D4F">
            <wp:extent cx="5943600" cy="922020"/>
            <wp:effectExtent l="0" t="0" r="0" b="508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1A07" w14:textId="7274810C" w:rsidR="001E11F6" w:rsidRPr="001E11F6" w:rsidRDefault="003A4D42" w:rsidP="001E11F6">
      <w:r>
        <w:lastRenderedPageBreak/>
        <w:t>Fig2. Showing a new project in PyCharm</w:t>
      </w:r>
    </w:p>
    <w:p w14:paraId="3808997D" w14:textId="7A87A9A2" w:rsidR="001E11F6" w:rsidRDefault="001E11F6" w:rsidP="009A3221">
      <w:pPr>
        <w:pStyle w:val="Heading2"/>
      </w:pPr>
      <w:r>
        <w:t>Step4</w:t>
      </w:r>
      <w:r>
        <w:t>c</w:t>
      </w:r>
      <w:r>
        <w:t>:  Add Code to the Script</w:t>
      </w:r>
    </w:p>
    <w:p w14:paraId="4183AADB" w14:textId="733E68E6" w:rsidR="003A4D42" w:rsidRDefault="003A4D42" w:rsidP="003A4D42"/>
    <w:p w14:paraId="3C4B3B7D" w14:textId="2D35EEAC" w:rsidR="003A4D42" w:rsidRDefault="003A4D42" w:rsidP="003A4D42"/>
    <w:p w14:paraId="0912022C" w14:textId="12EA029E" w:rsidR="003A4D42" w:rsidRDefault="003A4D42" w:rsidP="003A4D42"/>
    <w:p w14:paraId="36731674" w14:textId="77777777" w:rsidR="003A4D42" w:rsidRPr="003A4D42" w:rsidRDefault="003A4D42" w:rsidP="003A4D42"/>
    <w:p w14:paraId="5BFB1D22" w14:textId="74038545" w:rsidR="009A3221" w:rsidRDefault="009A3221" w:rsidP="009A3221">
      <w:r>
        <w:t xml:space="preserve">Create a class called product </w:t>
      </w:r>
    </w:p>
    <w:p w14:paraId="5BAD263C" w14:textId="74FBCD56" w:rsidR="009A3221" w:rsidRDefault="009A3221" w:rsidP="009A3221">
      <w:r w:rsidRPr="009A3221">
        <w:drawing>
          <wp:inline distT="0" distB="0" distL="0" distR="0" wp14:anchorId="7B0154A6" wp14:editId="7B36C988">
            <wp:extent cx="5943600" cy="1988820"/>
            <wp:effectExtent l="0" t="0" r="0" b="508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CA3C" w14:textId="4454A20A" w:rsidR="009A3221" w:rsidRPr="009A3221" w:rsidRDefault="003A4D42" w:rsidP="009A3221">
      <w:r>
        <w:t xml:space="preserve">Fig3. Code to create class product </w:t>
      </w:r>
    </w:p>
    <w:p w14:paraId="2EE567DF" w14:textId="067A75AE" w:rsidR="001E11F6" w:rsidRPr="009A3221" w:rsidRDefault="001E11F6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A322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Add Code to the Product clas</w:t>
      </w:r>
      <w:r w:rsidRPr="009A322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s</w:t>
      </w:r>
    </w:p>
    <w:p w14:paraId="1BD6FF9D" w14:textId="4E65FA69" w:rsidR="009A3221" w:rsidRDefault="009A3221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A3221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9E24045" wp14:editId="29E15984">
            <wp:extent cx="5943600" cy="1191260"/>
            <wp:effectExtent l="0" t="0" r="0" b="254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6F1A" w14:textId="699F80FC" w:rsidR="003A4D42" w:rsidRPr="009A3221" w:rsidRDefault="003A4D42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 4. Code to set name and price for a new object </w:t>
      </w:r>
    </w:p>
    <w:p w14:paraId="39B78F1E" w14:textId="34DBB0B1" w:rsidR="009A3221" w:rsidRDefault="009A3221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A3221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6B164C64" wp14:editId="32E027A4">
            <wp:extent cx="5943600" cy="4567555"/>
            <wp:effectExtent l="0" t="0" r="0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773EA" w14:textId="1DC51715" w:rsidR="009A3221" w:rsidRDefault="009F07BC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 5. Code to define properties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_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duct_price</w:t>
      </w:r>
      <w:proofErr w:type="spellEnd"/>
    </w:p>
    <w:p w14:paraId="145CF961" w14:textId="3B3E9F8F" w:rsidR="009A3221" w:rsidRDefault="007C7A56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class called File Processor:</w:t>
      </w:r>
    </w:p>
    <w:p w14:paraId="025A6D07" w14:textId="2D134663" w:rsidR="009A3221" w:rsidRDefault="00CC3432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343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5C504454" wp14:editId="51772A98">
            <wp:extent cx="5943600" cy="1711325"/>
            <wp:effectExtent l="0" t="0" r="0" b="317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021EC" w14:textId="53AE698E" w:rsidR="009F07BC" w:rsidRPr="009A3221" w:rsidRDefault="009F07BC" w:rsidP="009A322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6 Code to create a class calle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ileProcess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93DFB7" w14:textId="0470AD19" w:rsidR="001E11F6" w:rsidRDefault="001E11F6" w:rsidP="00CC3432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CC3432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Add Code to process data from a file</w:t>
      </w:r>
    </w:p>
    <w:p w14:paraId="10DA481D" w14:textId="71AD4BB4" w:rsidR="00CC3432" w:rsidRDefault="00CC3432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3432">
        <w:rPr>
          <w:rFonts w:ascii="Times New Roman" w:eastAsia="Times New Roman" w:hAnsi="Times New Roman" w:cs="Times New Roman"/>
          <w:sz w:val="24"/>
          <w:szCs w:val="24"/>
        </w:rPr>
        <w:lastRenderedPageBreak/>
        <w:drawing>
          <wp:inline distT="0" distB="0" distL="0" distR="0" wp14:anchorId="756B5D69" wp14:editId="450C56D4">
            <wp:extent cx="5943600" cy="291401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3E5D" w14:textId="7996ACD6" w:rsidR="009F07BC" w:rsidRPr="00CC3432" w:rsidRDefault="009F07B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7. Code to process data from a file </w:t>
      </w:r>
    </w:p>
    <w:p w14:paraId="5B434A28" w14:textId="4D2E25CD" w:rsidR="001E11F6" w:rsidRDefault="001E11F6" w:rsidP="00CC3432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CC3432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 xml:space="preserve">Add Code to process data to a file </w:t>
      </w:r>
    </w:p>
    <w:p w14:paraId="16384CE8" w14:textId="7E6CF97E" w:rsidR="00CC3432" w:rsidRDefault="00CC3432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343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753052E" wp14:editId="42F748AC">
            <wp:extent cx="5943600" cy="2729230"/>
            <wp:effectExtent l="0" t="0" r="0" b="127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C56AD" w14:textId="5099A607" w:rsidR="009F07BC" w:rsidRDefault="00C2739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8. Code to process data from a file </w:t>
      </w:r>
    </w:p>
    <w:p w14:paraId="31832CE4" w14:textId="105DF236" w:rsidR="00C2739C" w:rsidRDefault="00C2739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F21AAC0" w14:textId="49A07D3D" w:rsidR="00C2739C" w:rsidRDefault="00C2739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F15FCF" w14:textId="77777777" w:rsidR="00C2739C" w:rsidRPr="00CC3432" w:rsidRDefault="00C2739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94D84D" w14:textId="50EC31AE" w:rsidR="001E11F6" w:rsidRDefault="001E11F6" w:rsidP="00CC3432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CC3432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lastRenderedPageBreak/>
        <w:t xml:space="preserve"> Add docstring</w:t>
      </w:r>
    </w:p>
    <w:p w14:paraId="2DEBFFE5" w14:textId="103AAF0A" w:rsidR="00CC3432" w:rsidRDefault="00CC3432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C3432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96AD703" wp14:editId="3EB79A03">
            <wp:extent cx="5943600" cy="164211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9C968" w14:textId="293B9B9C" w:rsidR="00C2739C" w:rsidRPr="00CC3432" w:rsidRDefault="00C2739C" w:rsidP="00CC343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g 9.</w:t>
      </w:r>
      <w:r w:rsidR="009310FC">
        <w:rPr>
          <w:rFonts w:ascii="Times New Roman" w:eastAsia="Times New Roman" w:hAnsi="Times New Roman" w:cs="Times New Roman"/>
          <w:sz w:val="24"/>
          <w:szCs w:val="24"/>
        </w:rPr>
        <w:t xml:space="preserve"> Code to Add docstring</w:t>
      </w:r>
    </w:p>
    <w:p w14:paraId="6C8965F5" w14:textId="50A40B64" w:rsidR="00E62C80" w:rsidRDefault="00E62C80" w:rsidP="00CC3432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CC3432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Add code to show menu to user</w:t>
      </w:r>
    </w:p>
    <w:p w14:paraId="1ABC4FE7" w14:textId="58BDE0F0" w:rsidR="00CC3432" w:rsidRDefault="00510D31" w:rsidP="00510D31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drawing>
          <wp:inline distT="0" distB="0" distL="0" distR="0" wp14:anchorId="796B2A23" wp14:editId="2FD3EC86">
            <wp:extent cx="5943600" cy="16421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03DBB" w14:textId="70F632F6" w:rsidR="00510D31" w:rsidRPr="009310FC" w:rsidRDefault="009310FC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10FC">
        <w:rPr>
          <w:rFonts w:ascii="Times New Roman" w:eastAsia="Times New Roman" w:hAnsi="Times New Roman" w:cs="Times New Roman"/>
          <w:sz w:val="24"/>
          <w:szCs w:val="24"/>
        </w:rPr>
        <w:t>Fig 10. Code to show a menu of options to the user</w:t>
      </w:r>
    </w:p>
    <w:p w14:paraId="5F7B017B" w14:textId="17E1BE18" w:rsidR="00E62C80" w:rsidRDefault="00E62C80" w:rsidP="00510D31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Add code to get user's choice</w:t>
      </w:r>
    </w:p>
    <w:p w14:paraId="0E1BBA11" w14:textId="4A465019" w:rsidR="00510D31" w:rsidRDefault="00510D31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D31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B117281" wp14:editId="04FC149D">
            <wp:extent cx="5943600" cy="142240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D89F" w14:textId="77777777" w:rsidR="009310FC" w:rsidRPr="009310FC" w:rsidRDefault="009310FC" w:rsidP="009310FC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 11. </w:t>
      </w:r>
      <w:r w:rsidRPr="009310FC">
        <w:rPr>
          <w:rFonts w:ascii="Times New Roman" w:eastAsia="Times New Roman" w:hAnsi="Times New Roman" w:cs="Times New Roman"/>
          <w:sz w:val="24"/>
          <w:szCs w:val="24"/>
        </w:rPr>
        <w:t>code to get user's choice</w:t>
      </w:r>
    </w:p>
    <w:p w14:paraId="067B9D76" w14:textId="1AC1F4C0" w:rsidR="009310FC" w:rsidRDefault="009310FC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A120E5" w14:textId="77777777" w:rsidR="009310FC" w:rsidRPr="00510D31" w:rsidRDefault="009310FC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F1D9FA" w14:textId="184B9994" w:rsidR="00E62C80" w:rsidRDefault="00E62C80" w:rsidP="00510D31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lastRenderedPageBreak/>
        <w:t>Add code to show the current data from the file to user</w:t>
      </w:r>
    </w:p>
    <w:p w14:paraId="481CBEA6" w14:textId="274F73EC" w:rsidR="00510D31" w:rsidRDefault="00510D31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D31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5C004931" wp14:editId="28480C7E">
            <wp:extent cx="5943600" cy="142240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EDE35" w14:textId="608D88C8" w:rsidR="009310FC" w:rsidRPr="00510D31" w:rsidRDefault="009310FC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12. </w:t>
      </w:r>
      <w:r w:rsidRPr="009310FC">
        <w:rPr>
          <w:rFonts w:ascii="Times New Roman" w:eastAsia="Times New Roman" w:hAnsi="Times New Roman" w:cs="Times New Roman"/>
          <w:sz w:val="24"/>
          <w:szCs w:val="24"/>
        </w:rPr>
        <w:t>code to show the current data from the file to user</w:t>
      </w:r>
    </w:p>
    <w:p w14:paraId="1414CFA2" w14:textId="1A372C06" w:rsidR="00E62C80" w:rsidRDefault="00E62C80" w:rsidP="00510D31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 xml:space="preserve"> Add code to get product data from user </w:t>
      </w:r>
    </w:p>
    <w:p w14:paraId="1F10AB2A" w14:textId="51A0AF21" w:rsidR="00510D31" w:rsidRDefault="00510D31" w:rsidP="00510D31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0D31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C799893" wp14:editId="3CDEE4CF">
            <wp:extent cx="5943600" cy="2000250"/>
            <wp:effectExtent l="0" t="0" r="0" b="635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550E" w14:textId="121D319E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13. </w:t>
      </w:r>
      <w:r w:rsidRPr="00D60EA6">
        <w:rPr>
          <w:rFonts w:ascii="Times New Roman" w:eastAsia="Times New Roman" w:hAnsi="Times New Roman" w:cs="Times New Roman"/>
          <w:sz w:val="24"/>
          <w:szCs w:val="24"/>
        </w:rPr>
        <w:t xml:space="preserve">code to get product data from user </w:t>
      </w:r>
    </w:p>
    <w:p w14:paraId="05053D8A" w14:textId="35168105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6064E6" w14:textId="7C0B9B5A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53B6B1" w14:textId="7A948CD3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EB6367" w14:textId="74513DDB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BBEF9C9" w14:textId="18817E58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D8C638" w14:textId="29391A6D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B79766" w14:textId="3437E8B1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E69076" w14:textId="77777777" w:rsidR="00D60EA6" w:rsidRDefault="00D60EA6" w:rsidP="00D60EA6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</w:p>
    <w:p w14:paraId="6D26FE54" w14:textId="01F03EA1" w:rsidR="00510D31" w:rsidRDefault="00E62C80" w:rsidP="00510D31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lastRenderedPageBreak/>
        <w:t>Add Data Code to the Main body</w:t>
      </w:r>
    </w:p>
    <w:p w14:paraId="69027C28" w14:textId="082FDFA5" w:rsidR="001E11F6" w:rsidRDefault="00510D31" w:rsidP="00D16CA8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drawing>
          <wp:inline distT="0" distB="0" distL="0" distR="0" wp14:anchorId="362E1F2F" wp14:editId="0964A900">
            <wp:extent cx="5943600" cy="3596005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2C80" w:rsidRPr="00510D31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br/>
      </w:r>
      <w:r w:rsidR="00D60EA6" w:rsidRPr="00D60EA6">
        <w:rPr>
          <w:rFonts w:ascii="Times New Roman" w:eastAsia="Times New Roman" w:hAnsi="Times New Roman" w:cs="Times New Roman"/>
          <w:sz w:val="24"/>
          <w:szCs w:val="24"/>
        </w:rPr>
        <w:t>Fig 14. Showing code added to the main body</w:t>
      </w:r>
      <w:r w:rsidR="00D60EA6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 xml:space="preserve"> </w:t>
      </w:r>
    </w:p>
    <w:p w14:paraId="26D33BC7" w14:textId="3AF6E0F2" w:rsidR="00D16CA8" w:rsidRDefault="00D16CA8" w:rsidP="00D16CA8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t>Run script:</w:t>
      </w:r>
    </w:p>
    <w:p w14:paraId="1845CB18" w14:textId="789F4B93" w:rsidR="00D16CA8" w:rsidRDefault="008D02F5" w:rsidP="00D16CA8">
      <w:pPr>
        <w:shd w:val="clear" w:color="auto" w:fill="FFFFFF"/>
        <w:spacing w:before="100" w:beforeAutospacing="1" w:after="100" w:afterAutospacing="1" w:line="240" w:lineRule="auto"/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</w:pPr>
      <w:r w:rsidRPr="008D02F5">
        <w:rPr>
          <w:rFonts w:ascii="SegoeUI" w:eastAsia="Times New Roman" w:hAnsi="SegoeUI" w:cs="Times New Roman"/>
          <w:i/>
          <w:iCs/>
          <w:color w:val="497F07"/>
          <w:sz w:val="24"/>
          <w:szCs w:val="24"/>
        </w:rPr>
        <w:drawing>
          <wp:inline distT="0" distB="0" distL="0" distR="0" wp14:anchorId="0216C8BB" wp14:editId="26A23FF7">
            <wp:extent cx="6020554" cy="3468894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1464" cy="346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73DF7" w14:textId="39E5A145" w:rsidR="00D16CA8" w:rsidRPr="00D60EA6" w:rsidRDefault="00D60EA6" w:rsidP="00D16CA8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60EA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ig 15. Showing script running in PyCharm </w:t>
      </w:r>
    </w:p>
    <w:p w14:paraId="35518B53" w14:textId="1C0E64A7" w:rsidR="00C40D27" w:rsidRPr="001E11F6" w:rsidRDefault="003D3E90" w:rsidP="00D16CA8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3E90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F380CA5" wp14:editId="00D0245A">
            <wp:extent cx="5943600" cy="4896485"/>
            <wp:effectExtent l="12700" t="12700" r="12700" b="18415"/>
            <wp:docPr id="25" name="Picture 2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Team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6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8C301D" w14:textId="67481CC1" w:rsidR="001E11F6" w:rsidRDefault="00D60EA6" w:rsidP="001E11F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 16. Showing script running in IDLE </w:t>
      </w:r>
    </w:p>
    <w:p w14:paraId="5483F71F" w14:textId="017E2947" w:rsidR="00373E4E" w:rsidRPr="00373E4E" w:rsidRDefault="00373E4E" w:rsidP="001E11F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73E4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mmary </w:t>
      </w:r>
    </w:p>
    <w:p w14:paraId="540E4938" w14:textId="3AE29916" w:rsidR="00332CCC" w:rsidRPr="00FC51E7" w:rsidRDefault="00332CCC" w:rsidP="00332CCC">
      <w:r>
        <w:rPr>
          <w:rFonts w:ascii="Times New Roman" w:eastAsia="Times New Roman" w:hAnsi="Times New Roman" w:cs="Times New Roman"/>
          <w:sz w:val="24"/>
          <w:szCs w:val="24"/>
        </w:rPr>
        <w:t xml:space="preserve">In general in this module I have learned about </w:t>
      </w:r>
      <w:r>
        <w:t>the difference between a class and the objects made from a class, components that make up the standard pattern of a class, purpose of a class constructor, When to use the keyword "@</w:t>
      </w:r>
      <w:proofErr w:type="spellStart"/>
      <w:proofErr w:type="gramStart"/>
      <w:r>
        <w:t>staticmethod</w:t>
      </w:r>
      <w:proofErr w:type="spellEnd"/>
      <w:r>
        <w:t xml:space="preserve"> ,</w:t>
      </w:r>
      <w:proofErr w:type="gramEnd"/>
      <w:r>
        <w:t xml:space="preserve"> how fields and attributes and property functions related, difference between a property and a method , docstring in a class, difference between Git and GitHub and GitHub Desktop. </w:t>
      </w:r>
      <w:r w:rsidR="00F61B4C">
        <w:t xml:space="preserve">In </w:t>
      </w:r>
      <w:proofErr w:type="gramStart"/>
      <w:r w:rsidR="00F61B4C">
        <w:t>addition ,</w:t>
      </w:r>
      <w:proofErr w:type="gramEnd"/>
      <w:r w:rsidR="00F61B4C">
        <w:t xml:space="preserve"> performing this assignment has helped me strengthen my knowledge. </w:t>
      </w:r>
    </w:p>
    <w:p w14:paraId="60022BA2" w14:textId="431BD205" w:rsidR="00373E4E" w:rsidRPr="001E11F6" w:rsidRDefault="00373E4E" w:rsidP="001E11F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5020D3" w14:textId="77777777" w:rsidR="001E11F6" w:rsidRDefault="001E11F6" w:rsidP="00E14A63">
      <w:pPr>
        <w:pStyle w:val="Heading2"/>
      </w:pPr>
    </w:p>
    <w:p w14:paraId="655B9A0F" w14:textId="77777777" w:rsidR="001E11F6" w:rsidRDefault="001E11F6" w:rsidP="00E14A63">
      <w:pPr>
        <w:pStyle w:val="Heading2"/>
      </w:pPr>
    </w:p>
    <w:p w14:paraId="49A2BF26" w14:textId="77777777" w:rsidR="001E11F6" w:rsidRDefault="001E11F6" w:rsidP="00E14A63">
      <w:pPr>
        <w:pStyle w:val="Heading2"/>
      </w:pPr>
    </w:p>
    <w:p w14:paraId="2A57A13A" w14:textId="77777777" w:rsidR="001E11F6" w:rsidRDefault="001E11F6" w:rsidP="00E14A63">
      <w:pPr>
        <w:pStyle w:val="Heading2"/>
      </w:pPr>
    </w:p>
    <w:p w14:paraId="323DBD6F" w14:textId="77777777" w:rsidR="001E11F6" w:rsidRDefault="001E11F6" w:rsidP="00E14A63">
      <w:pPr>
        <w:pStyle w:val="Heading2"/>
      </w:pPr>
    </w:p>
    <w:p w14:paraId="5B84B859" w14:textId="77777777" w:rsidR="001E11F6" w:rsidRDefault="001E11F6" w:rsidP="00E14A63">
      <w:pPr>
        <w:pStyle w:val="Heading2"/>
      </w:pPr>
    </w:p>
    <w:p w14:paraId="770B02E9" w14:textId="77777777" w:rsidR="001E11F6" w:rsidRDefault="001E11F6" w:rsidP="00E14A63">
      <w:pPr>
        <w:pStyle w:val="Heading2"/>
      </w:pPr>
    </w:p>
    <w:p w14:paraId="2CF47BA7" w14:textId="77777777" w:rsidR="001E11F6" w:rsidRDefault="001E11F6" w:rsidP="00E14A63">
      <w:pPr>
        <w:pStyle w:val="Heading2"/>
      </w:pPr>
    </w:p>
    <w:sectPr w:rsidR="001E1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UI">
    <w:altName w:val="Segoe UI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AB76D4"/>
    <w:multiLevelType w:val="hybridMultilevel"/>
    <w:tmpl w:val="B328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AA6B95"/>
    <w:multiLevelType w:val="hybridMultilevel"/>
    <w:tmpl w:val="EA6C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369CC"/>
    <w:multiLevelType w:val="hybridMultilevel"/>
    <w:tmpl w:val="5058D45A"/>
    <w:lvl w:ilvl="0" w:tplc="A042851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550028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4E3D06"/>
    <w:multiLevelType w:val="hybridMultilevel"/>
    <w:tmpl w:val="86B8B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206480"/>
    <w:multiLevelType w:val="hybridMultilevel"/>
    <w:tmpl w:val="ACE0A0E6"/>
    <w:lvl w:ilvl="0" w:tplc="32DEE9C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CD0B27"/>
    <w:multiLevelType w:val="hybridMultilevel"/>
    <w:tmpl w:val="173C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0"/>
  </w:num>
  <w:num w:numId="4">
    <w:abstractNumId w:val="36"/>
  </w:num>
  <w:num w:numId="5">
    <w:abstractNumId w:val="41"/>
  </w:num>
  <w:num w:numId="6">
    <w:abstractNumId w:val="16"/>
  </w:num>
  <w:num w:numId="7">
    <w:abstractNumId w:val="7"/>
  </w:num>
  <w:num w:numId="8">
    <w:abstractNumId w:val="11"/>
  </w:num>
  <w:num w:numId="9">
    <w:abstractNumId w:val="33"/>
  </w:num>
  <w:num w:numId="10">
    <w:abstractNumId w:val="2"/>
  </w:num>
  <w:num w:numId="11">
    <w:abstractNumId w:val="6"/>
  </w:num>
  <w:num w:numId="12">
    <w:abstractNumId w:val="0"/>
  </w:num>
  <w:num w:numId="13">
    <w:abstractNumId w:val="35"/>
  </w:num>
  <w:num w:numId="14">
    <w:abstractNumId w:val="46"/>
  </w:num>
  <w:num w:numId="15">
    <w:abstractNumId w:val="48"/>
  </w:num>
  <w:num w:numId="16">
    <w:abstractNumId w:val="13"/>
  </w:num>
  <w:num w:numId="17">
    <w:abstractNumId w:val="12"/>
  </w:num>
  <w:num w:numId="18">
    <w:abstractNumId w:val="18"/>
  </w:num>
  <w:num w:numId="19">
    <w:abstractNumId w:val="29"/>
  </w:num>
  <w:num w:numId="20">
    <w:abstractNumId w:val="38"/>
  </w:num>
  <w:num w:numId="21">
    <w:abstractNumId w:val="14"/>
  </w:num>
  <w:num w:numId="22">
    <w:abstractNumId w:val="49"/>
  </w:num>
  <w:num w:numId="23">
    <w:abstractNumId w:val="3"/>
  </w:num>
  <w:num w:numId="24">
    <w:abstractNumId w:val="9"/>
  </w:num>
  <w:num w:numId="25">
    <w:abstractNumId w:val="20"/>
  </w:num>
  <w:num w:numId="26">
    <w:abstractNumId w:val="24"/>
  </w:num>
  <w:num w:numId="27">
    <w:abstractNumId w:val="27"/>
  </w:num>
  <w:num w:numId="28">
    <w:abstractNumId w:val="19"/>
  </w:num>
  <w:num w:numId="29">
    <w:abstractNumId w:val="26"/>
  </w:num>
  <w:num w:numId="30">
    <w:abstractNumId w:val="23"/>
  </w:num>
  <w:num w:numId="31">
    <w:abstractNumId w:val="4"/>
  </w:num>
  <w:num w:numId="32">
    <w:abstractNumId w:val="39"/>
  </w:num>
  <w:num w:numId="33">
    <w:abstractNumId w:val="17"/>
  </w:num>
  <w:num w:numId="34">
    <w:abstractNumId w:val="45"/>
  </w:num>
  <w:num w:numId="35">
    <w:abstractNumId w:val="44"/>
  </w:num>
  <w:num w:numId="36">
    <w:abstractNumId w:val="25"/>
  </w:num>
  <w:num w:numId="37">
    <w:abstractNumId w:val="28"/>
  </w:num>
  <w:num w:numId="38">
    <w:abstractNumId w:val="21"/>
  </w:num>
  <w:num w:numId="39">
    <w:abstractNumId w:val="8"/>
  </w:num>
  <w:num w:numId="40">
    <w:abstractNumId w:val="42"/>
  </w:num>
  <w:num w:numId="41">
    <w:abstractNumId w:val="15"/>
  </w:num>
  <w:num w:numId="42">
    <w:abstractNumId w:val="30"/>
  </w:num>
  <w:num w:numId="43">
    <w:abstractNumId w:val="47"/>
  </w:num>
  <w:num w:numId="44">
    <w:abstractNumId w:val="10"/>
  </w:num>
  <w:num w:numId="45">
    <w:abstractNumId w:val="22"/>
  </w:num>
  <w:num w:numId="46">
    <w:abstractNumId w:val="31"/>
  </w:num>
  <w:num w:numId="47">
    <w:abstractNumId w:val="34"/>
  </w:num>
  <w:num w:numId="48">
    <w:abstractNumId w:val="43"/>
  </w:num>
  <w:num w:numId="49">
    <w:abstractNumId w:val="32"/>
  </w:num>
  <w:num w:numId="5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tKgFAKf72rgtAAAA"/>
  </w:docVars>
  <w:rsids>
    <w:rsidRoot w:val="00184D46"/>
    <w:rsid w:val="00024AC2"/>
    <w:rsid w:val="0006701A"/>
    <w:rsid w:val="000E6FA2"/>
    <w:rsid w:val="000E753D"/>
    <w:rsid w:val="000F1D4B"/>
    <w:rsid w:val="000F48AB"/>
    <w:rsid w:val="000F7D54"/>
    <w:rsid w:val="0011616B"/>
    <w:rsid w:val="0013015D"/>
    <w:rsid w:val="0013127C"/>
    <w:rsid w:val="00170C28"/>
    <w:rsid w:val="00176EE8"/>
    <w:rsid w:val="00184D46"/>
    <w:rsid w:val="001C6463"/>
    <w:rsid w:val="001E11F6"/>
    <w:rsid w:val="00223C1E"/>
    <w:rsid w:val="0023026D"/>
    <w:rsid w:val="00243B41"/>
    <w:rsid w:val="002444EC"/>
    <w:rsid w:val="00246BA3"/>
    <w:rsid w:val="002659F1"/>
    <w:rsid w:val="00265F39"/>
    <w:rsid w:val="002724E6"/>
    <w:rsid w:val="00315574"/>
    <w:rsid w:val="00321DC3"/>
    <w:rsid w:val="00332CCC"/>
    <w:rsid w:val="00373E4E"/>
    <w:rsid w:val="0037597C"/>
    <w:rsid w:val="0039502E"/>
    <w:rsid w:val="003A4D42"/>
    <w:rsid w:val="003D3E90"/>
    <w:rsid w:val="00431BF5"/>
    <w:rsid w:val="00442689"/>
    <w:rsid w:val="00447E57"/>
    <w:rsid w:val="00464282"/>
    <w:rsid w:val="0047070E"/>
    <w:rsid w:val="00482825"/>
    <w:rsid w:val="00493EEF"/>
    <w:rsid w:val="004B5A91"/>
    <w:rsid w:val="004D0BAB"/>
    <w:rsid w:val="004E6FEB"/>
    <w:rsid w:val="00500279"/>
    <w:rsid w:val="00510D31"/>
    <w:rsid w:val="005248E3"/>
    <w:rsid w:val="0053737C"/>
    <w:rsid w:val="00541C81"/>
    <w:rsid w:val="0057611B"/>
    <w:rsid w:val="00585DEF"/>
    <w:rsid w:val="0058645D"/>
    <w:rsid w:val="005B6748"/>
    <w:rsid w:val="005F05CF"/>
    <w:rsid w:val="0060711E"/>
    <w:rsid w:val="006332BF"/>
    <w:rsid w:val="00634C43"/>
    <w:rsid w:val="00675AA1"/>
    <w:rsid w:val="006B092B"/>
    <w:rsid w:val="006E0059"/>
    <w:rsid w:val="006F674C"/>
    <w:rsid w:val="006F7322"/>
    <w:rsid w:val="00705600"/>
    <w:rsid w:val="0072365E"/>
    <w:rsid w:val="00730E22"/>
    <w:rsid w:val="007832E1"/>
    <w:rsid w:val="007A6057"/>
    <w:rsid w:val="007C1B4C"/>
    <w:rsid w:val="007C7A56"/>
    <w:rsid w:val="007E16A4"/>
    <w:rsid w:val="0082756F"/>
    <w:rsid w:val="008804CF"/>
    <w:rsid w:val="0088077E"/>
    <w:rsid w:val="008B12D7"/>
    <w:rsid w:val="008B4CE1"/>
    <w:rsid w:val="008D02F5"/>
    <w:rsid w:val="008F3878"/>
    <w:rsid w:val="0092109E"/>
    <w:rsid w:val="009310FC"/>
    <w:rsid w:val="00975178"/>
    <w:rsid w:val="00996945"/>
    <w:rsid w:val="009A3221"/>
    <w:rsid w:val="009D5A9F"/>
    <w:rsid w:val="009E075A"/>
    <w:rsid w:val="009F07BC"/>
    <w:rsid w:val="00A07E0D"/>
    <w:rsid w:val="00A12B35"/>
    <w:rsid w:val="00A319B0"/>
    <w:rsid w:val="00A45578"/>
    <w:rsid w:val="00A56623"/>
    <w:rsid w:val="00A57D9C"/>
    <w:rsid w:val="00A62FF2"/>
    <w:rsid w:val="00A63628"/>
    <w:rsid w:val="00A74078"/>
    <w:rsid w:val="00A852E6"/>
    <w:rsid w:val="00AA161C"/>
    <w:rsid w:val="00AA1859"/>
    <w:rsid w:val="00AC7329"/>
    <w:rsid w:val="00B04707"/>
    <w:rsid w:val="00B21449"/>
    <w:rsid w:val="00B50E9C"/>
    <w:rsid w:val="00BC76E4"/>
    <w:rsid w:val="00BE42FA"/>
    <w:rsid w:val="00C0656C"/>
    <w:rsid w:val="00C2739C"/>
    <w:rsid w:val="00C334B9"/>
    <w:rsid w:val="00C33E1A"/>
    <w:rsid w:val="00C40D27"/>
    <w:rsid w:val="00C52A6A"/>
    <w:rsid w:val="00CA4AFA"/>
    <w:rsid w:val="00CB06E3"/>
    <w:rsid w:val="00CC3432"/>
    <w:rsid w:val="00CD3F4C"/>
    <w:rsid w:val="00CE4F70"/>
    <w:rsid w:val="00D04AC8"/>
    <w:rsid w:val="00D16CA8"/>
    <w:rsid w:val="00D50D05"/>
    <w:rsid w:val="00D60EA6"/>
    <w:rsid w:val="00D64E76"/>
    <w:rsid w:val="00D73CE3"/>
    <w:rsid w:val="00D84612"/>
    <w:rsid w:val="00DA6B81"/>
    <w:rsid w:val="00E14A63"/>
    <w:rsid w:val="00E30EE6"/>
    <w:rsid w:val="00E50D7F"/>
    <w:rsid w:val="00E62C80"/>
    <w:rsid w:val="00E715DA"/>
    <w:rsid w:val="00EE2182"/>
    <w:rsid w:val="00EE7311"/>
    <w:rsid w:val="00EF7F81"/>
    <w:rsid w:val="00F0146D"/>
    <w:rsid w:val="00F04165"/>
    <w:rsid w:val="00F2102F"/>
    <w:rsid w:val="00F26051"/>
    <w:rsid w:val="00F376CE"/>
    <w:rsid w:val="00F61B4C"/>
    <w:rsid w:val="00F62490"/>
    <w:rsid w:val="00F66F0C"/>
    <w:rsid w:val="00F75E98"/>
    <w:rsid w:val="00FC51E7"/>
    <w:rsid w:val="00FC5DCF"/>
    <w:rsid w:val="00FD5B80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E71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7D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24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74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7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7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60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8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87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98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08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78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8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38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5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443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2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4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1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4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41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31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42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2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84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9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96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84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6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6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60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1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5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5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1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5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69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1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1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93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59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02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37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17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90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53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90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86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7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06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5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6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1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2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3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Fikru R Abasori</cp:lastModifiedBy>
  <cp:revision>2</cp:revision>
  <cp:lastPrinted>2019-11-19T01:19:00Z</cp:lastPrinted>
  <dcterms:created xsi:type="dcterms:W3CDTF">2021-12-11T23:15:00Z</dcterms:created>
  <dcterms:modified xsi:type="dcterms:W3CDTF">2021-12-11T23:15:00Z</dcterms:modified>
</cp:coreProperties>
</file>